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5D15" w:rsidRDefault="005A5D15" w:rsidP="005A5D15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Lore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ipiscing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 magn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va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est. In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ten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magna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cums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cin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sem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stibul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qua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ffic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fames ac an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im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gi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, ac sem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.</w:t>
      </w:r>
    </w:p>
    <w:p w:rsidR="005A5D15" w:rsidRDefault="005A5D15" w:rsidP="005A5D15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iber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cip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cums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stibul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am. Integer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at, dictum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ffic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ravi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am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ravi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Clas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pt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aci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ciosq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ito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qu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ub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stra, 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cept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imenae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lamcorpe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lamcorpe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5A5D15" w:rsidRDefault="005A5D15" w:rsidP="005A5D15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in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ap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n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nisi ligu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ravi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gn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5A5D15" w:rsidRDefault="005A5D15" w:rsidP="005A5D15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Fusc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va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mmo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gula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fames ac an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im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re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ipiscing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Clas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pt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aci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ciosq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ito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qu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ub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stra, 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cept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imenae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sem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ifen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5A5D15" w:rsidRDefault="005A5D15" w:rsidP="005A5D15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c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va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ctum ex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hicu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ismo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5C0B44" w:rsidRDefault="005C0B44">
      <w:bookmarkStart w:id="0" w:name="_GoBack"/>
      <w:bookmarkEnd w:id="0"/>
    </w:p>
    <w:sectPr w:rsidR="005C0B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zc2MzQ2sTQ1MDZR0lEKTi0uzszPAykwrAUAjXz/qCwAAAA="/>
  </w:docVars>
  <w:rsids>
    <w:rsidRoot w:val="005A5D15"/>
    <w:rsid w:val="005A5D15"/>
    <w:rsid w:val="005C0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312092-494E-4C15-BBAA-4F9B25478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5D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08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A. Jones</dc:creator>
  <cp:keywords/>
  <dc:description/>
  <cp:lastModifiedBy>Dominic A. Jones</cp:lastModifiedBy>
  <cp:revision>1</cp:revision>
  <dcterms:created xsi:type="dcterms:W3CDTF">2017-01-06T11:56:00Z</dcterms:created>
  <dcterms:modified xsi:type="dcterms:W3CDTF">2017-01-06T11:57:00Z</dcterms:modified>
</cp:coreProperties>
</file>